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71" w:type="dxa"/>
        <w:tblInd w:w="1080" w:type="dxa"/>
        <w:tblLook w:val="0600" w:firstRow="0" w:lastRow="0" w:firstColumn="0" w:lastColumn="0" w:noHBand="1" w:noVBand="1"/>
      </w:tblPr>
      <w:tblGrid>
        <w:gridCol w:w="7410"/>
        <w:gridCol w:w="2461"/>
      </w:tblGrid>
      <w:tr w:rsidR="00071C9B" w:rsidRPr="00665F12" w14:paraId="24272646" w14:textId="77777777" w:rsidTr="00145390">
        <w:trPr>
          <w:trHeight w:val="1838"/>
        </w:trPr>
        <w:tc>
          <w:tcPr>
            <w:tcW w:w="7410" w:type="dxa"/>
            <w:vAlign w:val="center"/>
          </w:tcPr>
          <w:p w14:paraId="455EE81E" w14:textId="12038829" w:rsidR="00071C9B" w:rsidRPr="00665F12" w:rsidRDefault="00145390" w:rsidP="003770B6">
            <w:pPr>
              <w:pStyle w:val="Title"/>
            </w:pPr>
            <w:r>
              <w:rPr>
                <w:sz w:val="56"/>
                <w:szCs w:val="52"/>
              </w:rPr>
              <w:t xml:space="preserve">  </w:t>
            </w:r>
            <w:r w:rsidR="00454F6F" w:rsidRPr="00C6503A">
              <w:rPr>
                <w:sz w:val="48"/>
                <w:szCs w:val="44"/>
              </w:rPr>
              <w:t>ISMB LENDING SERVICES</w:t>
            </w:r>
          </w:p>
        </w:tc>
        <w:tc>
          <w:tcPr>
            <w:tcW w:w="2461" w:type="dxa"/>
            <w:vAlign w:val="center"/>
          </w:tcPr>
          <w:p w14:paraId="64FB9F9D" w14:textId="7F00785A" w:rsidR="00071C9B" w:rsidRPr="00665F12" w:rsidRDefault="00C6503A" w:rsidP="0005386D">
            <w:pPr>
              <w:pStyle w:val="Heading1"/>
              <w:jc w:val="right"/>
            </w:pPr>
            <w:r>
              <w:rPr>
                <w:sz w:val="56"/>
                <w:szCs w:val="52"/>
              </w:rPr>
              <w:drawing>
                <wp:anchor distT="0" distB="0" distL="114300" distR="114300" simplePos="0" relativeHeight="251674624" behindDoc="0" locked="0" layoutInCell="1" allowOverlap="1" wp14:anchorId="6FFAA595" wp14:editId="3A06A66F">
                  <wp:simplePos x="0" y="0"/>
                  <wp:positionH relativeFrom="column">
                    <wp:posOffset>-447040</wp:posOffset>
                  </wp:positionH>
                  <wp:positionV relativeFrom="paragraph">
                    <wp:posOffset>-122555</wp:posOffset>
                  </wp:positionV>
                  <wp:extent cx="1731645" cy="865505"/>
                  <wp:effectExtent l="0" t="0" r="0" b="0"/>
                  <wp:wrapNone/>
                  <wp:docPr id="176818158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181580" name="Picture 1768181580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645" cy="865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0CF415E9" w14:textId="7BE3F84E" w:rsidR="005A20B8" w:rsidRPr="00665F12" w:rsidRDefault="00145390" w:rsidP="00976C6F">
      <w:pPr>
        <w:pStyle w:val="Quote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34C9371" wp14:editId="2EDDFA0E">
            <wp:simplePos x="0" y="0"/>
            <wp:positionH relativeFrom="column">
              <wp:posOffset>-186807</wp:posOffset>
            </wp:positionH>
            <wp:positionV relativeFrom="paragraph">
              <wp:posOffset>-983933</wp:posOffset>
            </wp:positionV>
            <wp:extent cx="956603" cy="805202"/>
            <wp:effectExtent l="0" t="0" r="0" b="0"/>
            <wp:wrapNone/>
            <wp:docPr id="132258159" name="Picture 2" descr="Bank sign vector illustra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k sign vector illustrat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603" cy="805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4800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1667"/>
        <w:gridCol w:w="935"/>
        <w:gridCol w:w="2076"/>
        <w:gridCol w:w="851"/>
        <w:gridCol w:w="454"/>
        <w:gridCol w:w="43"/>
        <w:gridCol w:w="532"/>
        <w:gridCol w:w="181"/>
        <w:gridCol w:w="636"/>
        <w:gridCol w:w="153"/>
        <w:gridCol w:w="581"/>
        <w:gridCol w:w="66"/>
        <w:gridCol w:w="308"/>
        <w:gridCol w:w="343"/>
        <w:gridCol w:w="57"/>
        <w:gridCol w:w="264"/>
        <w:gridCol w:w="333"/>
        <w:gridCol w:w="798"/>
      </w:tblGrid>
      <w:tr w:rsidR="00454F6F" w:rsidRPr="00665F12" w14:paraId="2B29C1E9" w14:textId="77777777" w:rsidTr="00454F6F">
        <w:trPr>
          <w:trHeight w:val="270"/>
        </w:trPr>
        <w:tc>
          <w:tcPr>
            <w:tcW w:w="4678" w:type="dxa"/>
            <w:gridSpan w:val="3"/>
            <w:vMerge w:val="restart"/>
            <w:tcBorders>
              <w:top w:val="nil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F95441" w14:textId="10AA9496" w:rsidR="00226EE9" w:rsidRPr="00665F12" w:rsidRDefault="00454F6F" w:rsidP="00B24AB5">
            <w:pPr>
              <w:pStyle w:val="Quote"/>
            </w:pPr>
            <w:r w:rsidRPr="006C7EEA">
              <w:rPr>
                <w:sz w:val="32"/>
                <w:szCs w:val="21"/>
              </w:rPr>
              <w:t xml:space="preserve">Loan </w:t>
            </w:r>
            <w:r w:rsidR="006C7EEA" w:rsidRPr="006C7EEA">
              <w:rPr>
                <w:sz w:val="32"/>
                <w:szCs w:val="21"/>
              </w:rPr>
              <w:t>Agreement</w:t>
            </w:r>
            <w:r w:rsidRPr="006C7EEA">
              <w:rPr>
                <w:sz w:val="32"/>
                <w:szCs w:val="21"/>
              </w:rPr>
              <w:t xml:space="preserve"> Form</w:t>
            </w:r>
          </w:p>
        </w:tc>
        <w:tc>
          <w:tcPr>
            <w:tcW w:w="2061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21F577" w14:textId="02064854" w:rsidR="00226EE9" w:rsidRPr="00665F12" w:rsidRDefault="00226EE9" w:rsidP="00B24AB5"/>
        </w:tc>
        <w:sdt>
          <w:sdtPr>
            <w:id w:val="-1741637327"/>
            <w:placeholder>
              <w:docPart w:val="201BC06BB467DA47A9B5D8D463FC8CF3"/>
            </w:placeholder>
            <w:temporary/>
            <w:showingPlcHdr/>
            <w15:appearance w15:val="hidden"/>
          </w:sdtPr>
          <w:sdtContent>
            <w:tc>
              <w:tcPr>
                <w:tcW w:w="789" w:type="dxa"/>
                <w:gridSpan w:val="2"/>
                <w:tcBorders>
                  <w:right w:val="single" w:sz="4" w:space="0" w:color="D9D9D9"/>
                </w:tcBorders>
                <w:shd w:val="clear" w:color="auto" w:fill="auto"/>
              </w:tcPr>
              <w:p w14:paraId="23D2A462" w14:textId="77777777" w:rsidR="00226EE9" w:rsidRPr="00665F12" w:rsidRDefault="00C741D1" w:rsidP="00B24AB5">
                <w:r w:rsidRPr="00665F12">
                  <w:rPr>
                    <w:lang w:bidi="en-GB"/>
                  </w:rPr>
                  <w:t>Date</w:t>
                </w:r>
              </w:p>
            </w:tc>
          </w:sdtContent>
        </w:sdt>
        <w:tc>
          <w:tcPr>
            <w:tcW w:w="647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62F90862" w14:textId="14FAB27C" w:rsidR="00226EE9" w:rsidRPr="00665F12" w:rsidRDefault="00226EE9" w:rsidP="00B24AB5"/>
        </w:tc>
        <w:tc>
          <w:tcPr>
            <w:tcW w:w="308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06C38E11" w14:textId="77777777" w:rsidR="00226EE9" w:rsidRPr="00665F12" w:rsidRDefault="00226EE9" w:rsidP="00B24AB5"/>
        </w:tc>
        <w:tc>
          <w:tcPr>
            <w:tcW w:w="664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72DDC53" w14:textId="77777777" w:rsidR="00226EE9" w:rsidRPr="00665F12" w:rsidRDefault="00226EE9" w:rsidP="00B24AB5"/>
        </w:tc>
        <w:tc>
          <w:tcPr>
            <w:tcW w:w="333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556A0DD4" w14:textId="77777777" w:rsidR="00226EE9" w:rsidRPr="00665F12" w:rsidRDefault="00226EE9" w:rsidP="00B24AB5"/>
        </w:tc>
        <w:tc>
          <w:tcPr>
            <w:tcW w:w="798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60A16843" w14:textId="77777777" w:rsidR="00226EE9" w:rsidRPr="00665F12" w:rsidRDefault="00226EE9" w:rsidP="00B24AB5"/>
        </w:tc>
      </w:tr>
      <w:tr w:rsidR="00454F6F" w:rsidRPr="00665F12" w14:paraId="603F1929" w14:textId="77777777" w:rsidTr="00454F6F">
        <w:trPr>
          <w:trHeight w:val="270"/>
        </w:trPr>
        <w:tc>
          <w:tcPr>
            <w:tcW w:w="4678" w:type="dxa"/>
            <w:gridSpan w:val="3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00CCE0" w14:textId="77777777" w:rsidR="00226EE9" w:rsidRPr="00665F12" w:rsidRDefault="00226EE9" w:rsidP="00B24AB5">
            <w:pPr>
              <w:pStyle w:val="Quote"/>
              <w:rPr>
                <w:rStyle w:val="QuoteChar"/>
                <w:rFonts w:eastAsiaTheme="minorHAnsi"/>
                <w:i/>
                <w:iCs/>
              </w:rPr>
            </w:pPr>
          </w:p>
        </w:tc>
        <w:tc>
          <w:tcPr>
            <w:tcW w:w="2061" w:type="dxa"/>
            <w:gridSpan w:val="5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C0A749" w14:textId="395F16A4" w:rsidR="00226EE9" w:rsidRPr="00665F12" w:rsidRDefault="00226EE9" w:rsidP="00B24AB5"/>
        </w:tc>
        <w:tc>
          <w:tcPr>
            <w:tcW w:w="789" w:type="dxa"/>
            <w:gridSpan w:val="2"/>
            <w:shd w:val="clear" w:color="auto" w:fill="auto"/>
          </w:tcPr>
          <w:p w14:paraId="0ADE6361" w14:textId="1C1E870B" w:rsidR="00226EE9" w:rsidRPr="00665F12" w:rsidRDefault="00226EE9" w:rsidP="00B24AB5"/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985770869"/>
            <w:placeholder>
              <w:docPart w:val="C2E48FF7838B94439473A1667DEF3282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647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14:paraId="10973B23" w14:textId="77777777" w:rsidR="00226EE9" w:rsidRPr="00665F12" w:rsidRDefault="00685C67" w:rsidP="00A03619">
                <w:pPr>
                  <w:pStyle w:val="Header"/>
                </w:pPr>
                <w:r w:rsidRPr="00665F12">
                  <w:rPr>
                    <w:lang w:bidi="en-GB"/>
                  </w:rPr>
                  <w:t>MM</w:t>
                </w:r>
              </w:p>
            </w:tc>
          </w:sdtContent>
        </w:sdt>
        <w:tc>
          <w:tcPr>
            <w:tcW w:w="308" w:type="dxa"/>
            <w:shd w:val="clear" w:color="auto" w:fill="auto"/>
            <w:vAlign w:val="center"/>
          </w:tcPr>
          <w:p w14:paraId="14C4585A" w14:textId="77777777" w:rsidR="00226EE9" w:rsidRPr="00665F12" w:rsidRDefault="00226EE9" w:rsidP="00A03619">
            <w:pPr>
              <w:pStyle w:val="Header"/>
            </w:pPr>
          </w:p>
        </w:tc>
        <w:sdt>
          <w:sdtPr>
            <w:id w:val="301200780"/>
            <w:placeholder>
              <w:docPart w:val="2114BE04D1E34C409B7648D82FB7A9E1"/>
            </w:placeholder>
            <w:temporary/>
            <w:showingPlcHdr/>
            <w15:appearance w15:val="hidden"/>
          </w:sdtPr>
          <w:sdtContent>
            <w:tc>
              <w:tcPr>
                <w:tcW w:w="664" w:type="dxa"/>
                <w:gridSpan w:val="3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4B7E35BC" w14:textId="77777777" w:rsidR="00226EE9" w:rsidRPr="00665F12" w:rsidRDefault="00685C67" w:rsidP="00A03619">
                <w:pPr>
                  <w:pStyle w:val="Header"/>
                </w:pPr>
                <w:r w:rsidRPr="00665F12">
                  <w:rPr>
                    <w:lang w:bidi="en-GB"/>
                  </w:rPr>
                  <w:t>DD</w:t>
                </w:r>
              </w:p>
            </w:tc>
          </w:sdtContent>
        </w:sdt>
        <w:tc>
          <w:tcPr>
            <w:tcW w:w="333" w:type="dxa"/>
            <w:shd w:val="clear" w:color="auto" w:fill="auto"/>
            <w:vAlign w:val="center"/>
          </w:tcPr>
          <w:p w14:paraId="43E03A40" w14:textId="77777777" w:rsidR="00226EE9" w:rsidRPr="00665F12" w:rsidRDefault="00226EE9" w:rsidP="00A03619">
            <w:pPr>
              <w:pStyle w:val="Header"/>
            </w:pPr>
          </w:p>
        </w:tc>
        <w:sdt>
          <w:sdtPr>
            <w:id w:val="1652249899"/>
            <w:placeholder>
              <w:docPart w:val="AF4A704D16E50F4EB1F2E31E0B002444"/>
            </w:placeholder>
            <w:temporary/>
            <w:showingPlcHdr/>
            <w15:appearance w15:val="hidden"/>
          </w:sdtPr>
          <w:sdtContent>
            <w:tc>
              <w:tcPr>
                <w:tcW w:w="798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0C2771A2" w14:textId="77777777" w:rsidR="00226EE9" w:rsidRPr="00665F12" w:rsidRDefault="00685C67" w:rsidP="00A03619">
                <w:pPr>
                  <w:pStyle w:val="Header"/>
                </w:pPr>
                <w:r w:rsidRPr="00665F12">
                  <w:rPr>
                    <w:lang w:bidi="en-GB"/>
                  </w:rPr>
                  <w:t>YY</w:t>
                </w:r>
              </w:p>
            </w:tc>
          </w:sdtContent>
        </w:sdt>
      </w:tr>
      <w:tr w:rsidR="00454F6F" w:rsidRPr="00665F12" w14:paraId="4D880B65" w14:textId="77777777" w:rsidTr="00454F6F">
        <w:trPr>
          <w:trHeight w:val="248"/>
        </w:trPr>
        <w:tc>
          <w:tcPr>
            <w:tcW w:w="1667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B51468" w14:textId="31A965E4" w:rsidR="00226EE9" w:rsidRPr="00665F12" w:rsidRDefault="00454F6F" w:rsidP="00226EE9">
            <w:pPr>
              <w:pStyle w:val="Quote"/>
            </w:pPr>
            <w:r>
              <w:t>Representative</w:t>
            </w:r>
          </w:p>
        </w:tc>
        <w:tc>
          <w:tcPr>
            <w:tcW w:w="3011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10DCC3CF" w14:textId="3F9E8978" w:rsidR="00226EE9" w:rsidRPr="00665F12" w:rsidRDefault="00226EE9" w:rsidP="00226EE9">
            <w:pPr>
              <w:pStyle w:val="Quote"/>
            </w:pPr>
          </w:p>
        </w:tc>
        <w:tc>
          <w:tcPr>
            <w:tcW w:w="2697" w:type="dxa"/>
            <w:gridSpan w:val="6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509094" w14:textId="5F62D892" w:rsidR="00226EE9" w:rsidRPr="00665F12" w:rsidRDefault="00226EE9" w:rsidP="00B24AB5"/>
        </w:tc>
        <w:tc>
          <w:tcPr>
            <w:tcW w:w="2903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C72FF8" w14:textId="77777777" w:rsidR="00226EE9" w:rsidRPr="00665F12" w:rsidRDefault="00226EE9" w:rsidP="00B24AB5"/>
        </w:tc>
      </w:tr>
      <w:tr w:rsidR="00454F6F" w:rsidRPr="00665F12" w14:paraId="3406656A" w14:textId="77777777" w:rsidTr="00454F6F">
        <w:trPr>
          <w:trHeight w:val="248"/>
        </w:trPr>
        <w:tc>
          <w:tcPr>
            <w:tcW w:w="1667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2A02CC" w14:textId="3CF8D6FC" w:rsidR="00226EE9" w:rsidRPr="00665F12" w:rsidRDefault="00226EE9" w:rsidP="00943146">
            <w:pPr>
              <w:pStyle w:val="Header"/>
              <w:rPr>
                <w:rStyle w:val="QuoteChar"/>
                <w:rFonts w:eastAsiaTheme="minorHAnsi"/>
                <w:i/>
                <w:iCs w:val="0"/>
              </w:rPr>
            </w:pP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356507313"/>
            <w:placeholder>
              <w:docPart w:val="1A8A7C4C30B0AB42B016BF96FAD88E98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3011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left w:w="72" w:type="dxa"/>
                </w:tcMar>
                <w:vAlign w:val="center"/>
              </w:tcPr>
              <w:p w14:paraId="21BA3589" w14:textId="77777777" w:rsidR="00226EE9" w:rsidRPr="00665F12" w:rsidRDefault="00685C67" w:rsidP="00A03619">
                <w:pPr>
                  <w:pStyle w:val="Header"/>
                </w:pPr>
                <w:r w:rsidRPr="00665F12">
                  <w:rPr>
                    <w:lang w:bidi="en-GB"/>
                  </w:rPr>
                  <w:t>Name of Representative/Executive</w:t>
                </w:r>
              </w:p>
            </w:tc>
          </w:sdtContent>
        </w:sdt>
        <w:tc>
          <w:tcPr>
            <w:tcW w:w="2697" w:type="dxa"/>
            <w:gridSpan w:val="6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A4921F" w14:textId="43346BEA" w:rsidR="00226EE9" w:rsidRPr="00665F12" w:rsidRDefault="00226EE9" w:rsidP="00B24AB5"/>
        </w:tc>
        <w:tc>
          <w:tcPr>
            <w:tcW w:w="2903" w:type="dxa"/>
            <w:gridSpan w:val="9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86A8CB" w14:textId="77777777" w:rsidR="00226EE9" w:rsidRPr="00665F12" w:rsidRDefault="00226EE9" w:rsidP="00B24AB5"/>
        </w:tc>
      </w:tr>
      <w:tr w:rsidR="00C741D1" w:rsidRPr="00665F12" w14:paraId="6C3F675E" w14:textId="77777777" w:rsidTr="00454F6F">
        <w:trPr>
          <w:trHeight w:val="248"/>
        </w:trPr>
        <w:tc>
          <w:tcPr>
            <w:tcW w:w="4678" w:type="dxa"/>
            <w:gridSpan w:val="3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6D5C09" w14:textId="685DDEAC" w:rsidR="004C0757" w:rsidRPr="00665F12" w:rsidRDefault="00454F6F" w:rsidP="00B24AB5">
            <w:pPr>
              <w:pStyle w:val="Quote"/>
            </w:pPr>
            <w:r>
              <w:t>Full Name (the BORROWER)</w:t>
            </w:r>
          </w:p>
        </w:tc>
        <w:sdt>
          <w:sdtPr>
            <w:id w:val="-128402593"/>
            <w:placeholder>
              <w:docPart w:val="329683D2CD51914894CED3A1EE62D555"/>
            </w:placeholder>
            <w:temporary/>
            <w:showingPlcHdr/>
            <w15:appearance w15:val="hidden"/>
          </w:sdtPr>
          <w:sdtContent>
            <w:tc>
              <w:tcPr>
                <w:tcW w:w="2697" w:type="dxa"/>
                <w:gridSpan w:val="6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270BEE1" w14:textId="77777777" w:rsidR="004C0757" w:rsidRPr="00665F12" w:rsidRDefault="00D26345" w:rsidP="00B24AB5">
                <w:r w:rsidRPr="00665F12">
                  <w:rPr>
                    <w:lang w:bidi="en-GB"/>
                  </w:rPr>
                  <w:t>Name of Client</w:t>
                </w:r>
              </w:p>
            </w:tc>
          </w:sdtContent>
        </w:sdt>
        <w:tc>
          <w:tcPr>
            <w:tcW w:w="2903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579015" w14:textId="77777777" w:rsidR="004C0757" w:rsidRPr="00665F12" w:rsidRDefault="004C0757" w:rsidP="00B24AB5"/>
        </w:tc>
      </w:tr>
      <w:tr w:rsidR="00145390" w:rsidRPr="00665F12" w14:paraId="14B04045" w14:textId="77777777" w:rsidTr="003245EC">
        <w:trPr>
          <w:trHeight w:val="248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6D7702" w14:textId="35AEFDD8" w:rsidR="00145390" w:rsidRPr="00665F12" w:rsidRDefault="00145390" w:rsidP="00B24AB5">
            <w:pPr>
              <w:pStyle w:val="Quote"/>
            </w:pPr>
            <w:r>
              <w:t>Occupation</w:t>
            </w:r>
          </w:p>
        </w:tc>
        <w:tc>
          <w:tcPr>
            <w:tcW w:w="5600" w:type="dxa"/>
            <w:gridSpan w:val="1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25980" w14:textId="2D95BDC3" w:rsidR="00145390" w:rsidRPr="00665F12" w:rsidRDefault="00145390" w:rsidP="00B24AB5"/>
        </w:tc>
      </w:tr>
      <w:tr w:rsidR="00454F6F" w:rsidRPr="00665F12" w14:paraId="4F299695" w14:textId="77777777" w:rsidTr="00454F6F">
        <w:trPr>
          <w:trHeight w:val="248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9E5675" w14:textId="1054FC67" w:rsidR="004C0757" w:rsidRPr="00665F12" w:rsidRDefault="00454F6F" w:rsidP="00685C67">
            <w:pPr>
              <w:pStyle w:val="Quote"/>
            </w:pPr>
            <w:r w:rsidRPr="006C7EEA">
              <w:rPr>
                <w:sz w:val="18"/>
                <w:szCs w:val="11"/>
              </w:rPr>
              <w:t>Have you taken a loan from ISMB Lending Services (the COMPANY) before?</w:t>
            </w:r>
          </w:p>
        </w:tc>
        <w:sdt>
          <w:sdtPr>
            <w:id w:val="1897001928"/>
            <w:placeholder>
              <w:docPart w:val="59D568CD9F0EA145819D464584A2311C"/>
            </w:placeholder>
            <w:temporary/>
            <w:showingPlcHdr/>
            <w15:appearance w15:val="hidden"/>
          </w:sdtPr>
          <w:sdtContent>
            <w:tc>
              <w:tcPr>
                <w:tcW w:w="1305" w:type="dxa"/>
                <w:gridSpan w:val="2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D67939A" w14:textId="77777777" w:rsidR="004C0757" w:rsidRPr="00665F12" w:rsidRDefault="00D26345" w:rsidP="00B24AB5">
                <w:r w:rsidRPr="00665F12">
                  <w:rPr>
                    <w:lang w:bidi="en-GB"/>
                  </w:rPr>
                  <w:t>Yes</w:t>
                </w:r>
              </w:p>
            </w:tc>
          </w:sdtContent>
        </w:sdt>
        <w:tc>
          <w:tcPr>
            <w:tcW w:w="575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9677A1" w14:textId="582A8E30" w:rsidR="004C0757" w:rsidRPr="00665F12" w:rsidRDefault="004C0757" w:rsidP="00B24AB5"/>
        </w:tc>
        <w:sdt>
          <w:sdtPr>
            <w:id w:val="355864507"/>
            <w:placeholder>
              <w:docPart w:val="31C7D127FE48CF46B406077C31D5191F"/>
            </w:placeholder>
            <w:temporary/>
            <w:showingPlcHdr/>
            <w15:appearance w15:val="hidden"/>
          </w:sdtPr>
          <w:sdtContent>
            <w:tc>
              <w:tcPr>
                <w:tcW w:w="817" w:type="dxa"/>
                <w:gridSpan w:val="2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6C78188D" w14:textId="77777777" w:rsidR="004C0757" w:rsidRPr="00665F12" w:rsidRDefault="00D26345" w:rsidP="00B24AB5">
                <w:r w:rsidRPr="00665F12">
                  <w:rPr>
                    <w:lang w:bidi="en-GB"/>
                  </w:rPr>
                  <w:t>No</w:t>
                </w:r>
              </w:p>
            </w:tc>
          </w:sdtContent>
        </w:sdt>
        <w:tc>
          <w:tcPr>
            <w:tcW w:w="734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52DAD9" w14:textId="77777777" w:rsidR="004C0757" w:rsidRPr="00665F12" w:rsidRDefault="004C0757" w:rsidP="00B24AB5"/>
        </w:tc>
        <w:sdt>
          <w:sdtPr>
            <w:id w:val="-281042949"/>
            <w:placeholder>
              <w:docPart w:val="D43436F55454A841918ABC881F81EA05"/>
            </w:placeholder>
            <w:temporary/>
            <w:showingPlcHdr/>
            <w15:appearance w15:val="hidden"/>
          </w:sdtPr>
          <w:sdtContent>
            <w:tc>
              <w:tcPr>
                <w:tcW w:w="774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3A299D0" w14:textId="77777777" w:rsidR="004C0757" w:rsidRPr="00665F12" w:rsidRDefault="00C741D1" w:rsidP="00B24AB5">
                <w:r w:rsidRPr="00665F12">
                  <w:rPr>
                    <w:lang w:bidi="en-GB"/>
                  </w:rPr>
                  <w:t>Specify</w:t>
                </w:r>
              </w:p>
            </w:tc>
          </w:sdtContent>
        </w:sdt>
        <w:tc>
          <w:tcPr>
            <w:tcW w:w="1395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4FF39861" w14:textId="77777777" w:rsidR="004C0757" w:rsidRPr="00665F12" w:rsidRDefault="004C0757" w:rsidP="00B24AB5"/>
        </w:tc>
      </w:tr>
      <w:tr w:rsidR="00145390" w:rsidRPr="00665F12" w14:paraId="3D7E7BE3" w14:textId="77777777" w:rsidTr="00145390">
        <w:trPr>
          <w:trHeight w:val="388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82A7B3" w14:textId="7BD11276" w:rsidR="00145390" w:rsidRPr="00665F12" w:rsidRDefault="00145390" w:rsidP="00B24AB5">
            <w:pPr>
              <w:pStyle w:val="Quote"/>
            </w:pPr>
            <w:r>
              <w:t>Loan Amount (LOAN AMOUNT)</w:t>
            </w:r>
          </w:p>
        </w:tc>
        <w:tc>
          <w:tcPr>
            <w:tcW w:w="5600" w:type="dxa"/>
            <w:gridSpan w:val="1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BE16D3" w14:textId="371E9017" w:rsidR="00145390" w:rsidRPr="00665F12" w:rsidRDefault="00145390" w:rsidP="00B24AB5"/>
        </w:tc>
      </w:tr>
      <w:tr w:rsidR="004C0757" w:rsidRPr="00665F12" w14:paraId="55888AA9" w14:textId="77777777" w:rsidTr="00145390">
        <w:trPr>
          <w:trHeight w:val="396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638822" w14:textId="46620209" w:rsidR="004C0757" w:rsidRPr="00454F6F" w:rsidRDefault="000128FC" w:rsidP="00B24AB5">
            <w:pPr>
              <w:pStyle w:val="Quote"/>
              <w:rPr>
                <w:sz w:val="20"/>
                <w:szCs w:val="13"/>
              </w:rPr>
            </w:pPr>
            <w:r>
              <w:rPr>
                <w:sz w:val="20"/>
                <w:szCs w:val="13"/>
              </w:rPr>
              <w:t>Purpose of the Loan.</w:t>
            </w:r>
          </w:p>
        </w:tc>
        <w:tc>
          <w:tcPr>
            <w:tcW w:w="5600" w:type="dxa"/>
            <w:gridSpan w:val="15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6A63EE" w14:textId="2265EADC" w:rsidR="004C0757" w:rsidRPr="00665F12" w:rsidRDefault="004C0757" w:rsidP="00B24AB5"/>
        </w:tc>
      </w:tr>
      <w:tr w:rsidR="00C741D1" w:rsidRPr="00665F12" w14:paraId="75496A34" w14:textId="77777777" w:rsidTr="00454F6F">
        <w:trPr>
          <w:trHeight w:val="248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3C5021" w14:textId="0B9A1EF1" w:rsidR="004C0757" w:rsidRPr="00665F12" w:rsidRDefault="000128FC" w:rsidP="004F1826">
            <w:pPr>
              <w:pStyle w:val="Quote"/>
            </w:pPr>
            <w:r>
              <w:t>Processing</w:t>
            </w:r>
            <w:r w:rsidR="00454F6F">
              <w:t xml:space="preserve"> Fee.</w:t>
            </w:r>
          </w:p>
        </w:tc>
        <w:tc>
          <w:tcPr>
            <w:tcW w:w="2697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DB00EC" w14:textId="3E8E05A6" w:rsidR="004C0757" w:rsidRPr="00665F12" w:rsidRDefault="00454F6F" w:rsidP="00B24AB5">
            <w:r>
              <w:t>3% capital borrowed (LOAN AMOUNT)</w:t>
            </w:r>
          </w:p>
        </w:tc>
        <w:tc>
          <w:tcPr>
            <w:tcW w:w="2903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BF05AD" w14:textId="0E0232E1" w:rsidR="004C0757" w:rsidRPr="00665F12" w:rsidRDefault="004C0757" w:rsidP="00B24AB5"/>
        </w:tc>
      </w:tr>
      <w:tr w:rsidR="00C741D1" w:rsidRPr="00665F12" w14:paraId="528348D6" w14:textId="77777777" w:rsidTr="00454F6F">
        <w:trPr>
          <w:trHeight w:val="248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7C3B1D" w14:textId="6F6D1656" w:rsidR="004C0757" w:rsidRPr="00665F12" w:rsidRDefault="00454F6F" w:rsidP="004F1826">
            <w:pPr>
              <w:pStyle w:val="Quote"/>
            </w:pPr>
            <w:r>
              <w:t xml:space="preserve">Term of Loan (the </w:t>
            </w:r>
            <w:r w:rsidR="000B34B4">
              <w:t>LOAN PERIOD)</w:t>
            </w:r>
          </w:p>
        </w:tc>
        <w:tc>
          <w:tcPr>
            <w:tcW w:w="2697" w:type="dxa"/>
            <w:gridSpan w:val="6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F4996E" w14:textId="60FA9CF1" w:rsidR="004C0757" w:rsidRPr="00665F12" w:rsidRDefault="00454F6F" w:rsidP="00B24AB5">
            <w:r>
              <w:t>Period of Loan (</w:t>
            </w:r>
            <w:r w:rsidR="000B34B4">
              <w:t>in Months)</w:t>
            </w:r>
          </w:p>
        </w:tc>
        <w:tc>
          <w:tcPr>
            <w:tcW w:w="2903" w:type="dxa"/>
            <w:gridSpan w:val="9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AEFF42" w14:textId="77777777" w:rsidR="004C0757" w:rsidRPr="00665F12" w:rsidRDefault="004C0757" w:rsidP="00B24AB5"/>
        </w:tc>
      </w:tr>
      <w:tr w:rsidR="000128FC" w:rsidRPr="00665F12" w14:paraId="2FE4C090" w14:textId="77777777" w:rsidTr="00E03165">
        <w:trPr>
          <w:trHeight w:val="248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BFBFB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E2CFC" w14:textId="1749B2BE" w:rsidR="000128FC" w:rsidRPr="00665F12" w:rsidRDefault="000128FC" w:rsidP="004F1826">
            <w:pPr>
              <w:pStyle w:val="Quote"/>
            </w:pPr>
            <w:r>
              <w:t>Address:</w:t>
            </w:r>
          </w:p>
        </w:tc>
        <w:tc>
          <w:tcPr>
            <w:tcW w:w="5600" w:type="dxa"/>
            <w:gridSpan w:val="15"/>
            <w:tcBorders>
              <w:top w:val="single" w:sz="2" w:space="0" w:color="D9D9D9"/>
              <w:left w:val="single" w:sz="2" w:space="0" w:color="BFBFBF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7F7628" w14:textId="5EDE9D25" w:rsidR="000128FC" w:rsidRPr="00665F12" w:rsidRDefault="000128FC" w:rsidP="00B24AB5"/>
        </w:tc>
      </w:tr>
      <w:tr w:rsidR="00C741D1" w:rsidRPr="00665F12" w14:paraId="2842B550" w14:textId="77777777" w:rsidTr="00454F6F">
        <w:trPr>
          <w:trHeight w:val="248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BC1A98" w14:textId="4246CE8A" w:rsidR="004C0757" w:rsidRPr="00665F12" w:rsidRDefault="000B34B4" w:rsidP="004F1826">
            <w:pPr>
              <w:pStyle w:val="Quote"/>
            </w:pPr>
            <w:r>
              <w:t>If you fail to repay the loan repayments</w:t>
            </w:r>
            <w:r w:rsidR="004C5EAD">
              <w:t xml:space="preserve"> due date</w:t>
            </w:r>
            <w:r>
              <w:t xml:space="preserve">, there will a Fee (the PENALTY FEE) OF </w:t>
            </w:r>
            <w:r w:rsidR="004C5EAD">
              <w:t>P100.00 per day</w:t>
            </w:r>
            <w:r>
              <w:t>.</w:t>
            </w:r>
          </w:p>
        </w:tc>
        <w:tc>
          <w:tcPr>
            <w:tcW w:w="2697" w:type="dxa"/>
            <w:gridSpan w:val="6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552198" w14:textId="55E6DA10" w:rsidR="004C0757" w:rsidRPr="00665F12" w:rsidRDefault="00000000" w:rsidP="00B24AB5">
            <w:sdt>
              <w:sdtPr>
                <w:id w:val="-1210100973"/>
                <w:placeholder>
                  <w:docPart w:val="BDECBD61480E6C4094F05285315EE6C7"/>
                </w:placeholder>
                <w:temporary/>
                <w:showingPlcHdr/>
                <w15:appearance w15:val="hidden"/>
              </w:sdtPr>
              <w:sdtContent>
                <w:r w:rsidR="00C741D1" w:rsidRPr="00665F12">
                  <w:rPr>
                    <w:lang w:bidi="en-GB"/>
                  </w:rPr>
                  <w:t>Email</w:t>
                </w:r>
              </w:sdtContent>
            </w:sdt>
            <w:r w:rsidR="000B34B4">
              <w:t xml:space="preserve"> address:</w:t>
            </w:r>
          </w:p>
        </w:tc>
        <w:tc>
          <w:tcPr>
            <w:tcW w:w="2903" w:type="dxa"/>
            <w:gridSpan w:val="9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F69F1B" w14:textId="37E43600" w:rsidR="004C0757" w:rsidRPr="00665F12" w:rsidRDefault="000B34B4" w:rsidP="00B24AB5">
            <w:r>
              <w:t>Phone number:</w:t>
            </w:r>
          </w:p>
        </w:tc>
      </w:tr>
      <w:tr w:rsidR="000B34B4" w:rsidRPr="00665F12" w14:paraId="2FCC6507" w14:textId="77777777" w:rsidTr="000B34B4">
        <w:trPr>
          <w:trHeight w:val="189"/>
        </w:trPr>
        <w:tc>
          <w:tcPr>
            <w:tcW w:w="4678" w:type="dxa"/>
            <w:gridSpan w:val="3"/>
            <w:vMerge w:val="restart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036CBC" w14:textId="75F9AD68" w:rsidR="000B34B4" w:rsidRPr="00665F12" w:rsidRDefault="000B34B4" w:rsidP="004F1826">
            <w:pPr>
              <w:pStyle w:val="Quote"/>
            </w:pPr>
            <w:r>
              <w:t xml:space="preserve">Loan repayment period. (Mark selected </w:t>
            </w:r>
            <w:proofErr w:type="gramStart"/>
            <w:r>
              <w:t>time period</w:t>
            </w:r>
            <w:proofErr w:type="gramEnd"/>
            <w:r>
              <w:t>)</w:t>
            </w:r>
          </w:p>
        </w:tc>
        <w:tc>
          <w:tcPr>
            <w:tcW w:w="1348" w:type="dxa"/>
            <w:gridSpan w:val="3"/>
            <w:tcBorders>
              <w:top w:val="single" w:sz="2" w:space="0" w:color="D9D9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01F49B" w14:textId="5CC347CF" w:rsidR="000B34B4" w:rsidRPr="00665F12" w:rsidRDefault="000B34B4" w:rsidP="00B24AB5">
            <w:r>
              <w:t>Weekly</w:t>
            </w:r>
          </w:p>
        </w:tc>
        <w:tc>
          <w:tcPr>
            <w:tcW w:w="134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2888F595" w14:textId="0BA284BD" w:rsidR="000B34B4" w:rsidRPr="00665F12" w:rsidRDefault="000B34B4" w:rsidP="00B24AB5">
            <w:r>
              <w:t>Fortnightly</w:t>
            </w:r>
          </w:p>
        </w:tc>
        <w:tc>
          <w:tcPr>
            <w:tcW w:w="145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107060" w14:textId="48A74CE1" w:rsidR="000B34B4" w:rsidRPr="00665F12" w:rsidRDefault="000B34B4" w:rsidP="00B24AB5">
            <w:r>
              <w:t>Monthly</w:t>
            </w:r>
          </w:p>
        </w:tc>
        <w:tc>
          <w:tcPr>
            <w:tcW w:w="1452" w:type="dxa"/>
            <w:gridSpan w:val="4"/>
            <w:vMerge w:val="restart"/>
            <w:tcBorders>
              <w:top w:val="single" w:sz="2" w:space="0" w:color="D9D9D9"/>
              <w:left w:val="single" w:sz="2" w:space="0" w:color="D9D9D9"/>
              <w:right w:val="single" w:sz="2" w:space="0" w:color="D9D9D9"/>
            </w:tcBorders>
            <w:shd w:val="clear" w:color="auto" w:fill="auto"/>
          </w:tcPr>
          <w:p w14:paraId="6A4D3A8F" w14:textId="08282B43" w:rsidR="000B34B4" w:rsidRPr="00665F12" w:rsidRDefault="000B34B4" w:rsidP="00B24AB5"/>
        </w:tc>
      </w:tr>
      <w:tr w:rsidR="000B34B4" w:rsidRPr="00665F12" w14:paraId="77A7028D" w14:textId="77777777" w:rsidTr="000B34B4">
        <w:trPr>
          <w:trHeight w:val="188"/>
        </w:trPr>
        <w:tc>
          <w:tcPr>
            <w:tcW w:w="4678" w:type="dxa"/>
            <w:gridSpan w:val="3"/>
            <w:vMerge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922906" w14:textId="77777777" w:rsidR="000B34B4" w:rsidRDefault="000B34B4" w:rsidP="004F1826">
            <w:pPr>
              <w:pStyle w:val="Quote"/>
            </w:pPr>
          </w:p>
        </w:tc>
        <w:tc>
          <w:tcPr>
            <w:tcW w:w="1348" w:type="dxa"/>
            <w:gridSpan w:val="3"/>
            <w:tcBorders>
              <w:top w:val="single" w:sz="2" w:space="0" w:color="D9D9D9"/>
              <w:left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3CA326" w14:textId="134B71E9" w:rsidR="000B34B4" w:rsidRPr="00665F12" w:rsidRDefault="000B34B4" w:rsidP="00B24AB5"/>
        </w:tc>
        <w:tc>
          <w:tcPr>
            <w:tcW w:w="1349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</w:tcPr>
          <w:p w14:paraId="734BA5B8" w14:textId="246BA60B" w:rsidR="000B34B4" w:rsidRPr="00665F12" w:rsidRDefault="000B34B4" w:rsidP="00B24AB5"/>
        </w:tc>
        <w:tc>
          <w:tcPr>
            <w:tcW w:w="1451" w:type="dxa"/>
            <w:gridSpan w:val="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217789" w14:textId="77777777" w:rsidR="000B34B4" w:rsidRPr="00665F12" w:rsidRDefault="000B34B4" w:rsidP="00B24AB5"/>
        </w:tc>
        <w:tc>
          <w:tcPr>
            <w:tcW w:w="1452" w:type="dxa"/>
            <w:gridSpan w:val="4"/>
            <w:vMerge/>
            <w:tcBorders>
              <w:left w:val="single" w:sz="2" w:space="0" w:color="D9D9D9"/>
              <w:right w:val="single" w:sz="2" w:space="0" w:color="D9D9D9"/>
            </w:tcBorders>
            <w:shd w:val="clear" w:color="auto" w:fill="auto"/>
          </w:tcPr>
          <w:p w14:paraId="76F387A0" w14:textId="77777777" w:rsidR="000B34B4" w:rsidRPr="00665F12" w:rsidRDefault="000B34B4" w:rsidP="00B24AB5"/>
        </w:tc>
      </w:tr>
      <w:tr w:rsidR="000B34B4" w:rsidRPr="00665F12" w14:paraId="0A204712" w14:textId="77777777" w:rsidTr="00933E02">
        <w:trPr>
          <w:trHeight w:val="248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983385" w14:textId="3D78AAF9" w:rsidR="000B34B4" w:rsidRPr="00665F12" w:rsidRDefault="000B34B4" w:rsidP="004F1826">
            <w:pPr>
              <w:pStyle w:val="Quote"/>
            </w:pPr>
            <w:r>
              <w:t>Repayment Amount</w:t>
            </w:r>
            <w:r w:rsidR="00BC4D75">
              <w:t xml:space="preserve"> (BORROWERS REPAYMENT AMOUNT)</w:t>
            </w:r>
            <w:r w:rsidR="00C343C2">
              <w:t xml:space="preserve"> including the interest rate of 5% per month.</w:t>
            </w:r>
          </w:p>
        </w:tc>
        <w:tc>
          <w:tcPr>
            <w:tcW w:w="5600" w:type="dxa"/>
            <w:gridSpan w:val="1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CBF26E" w14:textId="1F492710" w:rsidR="000B34B4" w:rsidRPr="00665F12" w:rsidRDefault="000B34B4" w:rsidP="00B24AB5"/>
        </w:tc>
      </w:tr>
      <w:tr w:rsidR="00BC4D75" w:rsidRPr="00665F12" w14:paraId="7D3EECB7" w14:textId="77777777" w:rsidTr="00E56E17">
        <w:trPr>
          <w:trHeight w:val="288"/>
        </w:trPr>
        <w:tc>
          <w:tcPr>
            <w:tcW w:w="4678" w:type="dxa"/>
            <w:gridSpan w:val="3"/>
            <w:tcBorders>
              <w:top w:val="single" w:sz="12" w:space="0" w:color="BFBFBF" w:themeColor="background1" w:themeShade="BF"/>
              <w:left w:val="nil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FCF0CB" w14:textId="50783622" w:rsidR="00BC4D75" w:rsidRPr="00665F12" w:rsidRDefault="00BC4D75" w:rsidP="004F1826">
            <w:pPr>
              <w:pStyle w:val="Quote"/>
            </w:pPr>
            <w:r>
              <w:t>Payment Schedule Start Date</w:t>
            </w:r>
          </w:p>
        </w:tc>
        <w:tc>
          <w:tcPr>
            <w:tcW w:w="5600" w:type="dxa"/>
            <w:gridSpan w:val="15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712FAD" w14:textId="0D9B0C16" w:rsidR="00BC4D75" w:rsidRPr="00665F12" w:rsidRDefault="00BC4D75" w:rsidP="00B24AB5"/>
        </w:tc>
      </w:tr>
      <w:tr w:rsidR="00BC4D75" w:rsidRPr="00665F12" w14:paraId="4BD266FB" w14:textId="77777777" w:rsidTr="002E273B">
        <w:trPr>
          <w:trHeight w:val="245"/>
        </w:trPr>
        <w:tc>
          <w:tcPr>
            <w:tcW w:w="10278" w:type="dxa"/>
            <w:gridSpan w:val="18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408F9D" w14:textId="5559D5A4" w:rsidR="00BC4D75" w:rsidRPr="00665F12" w:rsidRDefault="00BC4D75" w:rsidP="00B24AB5">
            <w:r w:rsidRPr="000128FC">
              <w:rPr>
                <w:sz w:val="20"/>
                <w:szCs w:val="20"/>
              </w:rPr>
              <w:t xml:space="preserve">The statements above are agreed by both parties and any </w:t>
            </w:r>
            <w:r w:rsidR="00644422">
              <w:rPr>
                <w:sz w:val="20"/>
                <w:szCs w:val="20"/>
              </w:rPr>
              <w:t>co-makers</w:t>
            </w:r>
            <w:r w:rsidRPr="000128FC">
              <w:rPr>
                <w:sz w:val="20"/>
                <w:szCs w:val="20"/>
              </w:rPr>
              <w:t>.  By signing this document the BORROWER, agrees to repay the full BORROWERS REPAYMENT AMOUNT, over the agreed LOAN PERIOD, In accordance with the schedule above.</w:t>
            </w:r>
            <w:r w:rsidR="00E47834">
              <w:rPr>
                <w:sz w:val="20"/>
                <w:szCs w:val="20"/>
              </w:rPr>
              <w:t xml:space="preserve"> You also agree to ISMB Lending Services Terms and Conditions.</w:t>
            </w:r>
          </w:p>
        </w:tc>
      </w:tr>
      <w:tr w:rsidR="00BC4D75" w:rsidRPr="00665F12" w14:paraId="2D006FBE" w14:textId="77777777" w:rsidTr="00BC4D75">
        <w:trPr>
          <w:trHeight w:val="245"/>
        </w:trPr>
        <w:tc>
          <w:tcPr>
            <w:tcW w:w="2602" w:type="dxa"/>
            <w:gridSpan w:val="2"/>
            <w:tcBorders>
              <w:left w:val="nil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C58911" w14:textId="51ACF128" w:rsidR="005626E1" w:rsidRPr="00665F12" w:rsidRDefault="00BC4D75" w:rsidP="005626E1">
            <w:pPr>
              <w:pStyle w:val="Quote"/>
            </w:pPr>
            <w:r>
              <w:t>ON BEHALF OF ISMB LENDING SERVICES</w:t>
            </w:r>
          </w:p>
        </w:tc>
        <w:tc>
          <w:tcPr>
            <w:tcW w:w="2927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22841DD" w14:textId="59826A9C" w:rsidR="005626E1" w:rsidRPr="00665F12" w:rsidRDefault="005626E1" w:rsidP="005626E1">
            <w:pPr>
              <w:pStyle w:val="Quote"/>
            </w:pPr>
          </w:p>
        </w:tc>
        <w:tc>
          <w:tcPr>
            <w:tcW w:w="4749" w:type="dxa"/>
            <w:gridSpan w:val="14"/>
            <w:tcBorders>
              <w:left w:val="single" w:sz="4" w:space="0" w:color="D9D9D9"/>
            </w:tcBorders>
            <w:shd w:val="clear" w:color="auto" w:fill="auto"/>
          </w:tcPr>
          <w:p w14:paraId="0D73C2AF" w14:textId="32E350FF" w:rsidR="005626E1" w:rsidRPr="00665F12" w:rsidRDefault="00BC4D75" w:rsidP="005626E1">
            <w:pPr>
              <w:pStyle w:val="Quot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8B3A0A1" wp14:editId="59BAED36">
                      <wp:simplePos x="0" y="0"/>
                      <wp:positionH relativeFrom="column">
                        <wp:posOffset>132617</wp:posOffset>
                      </wp:positionH>
                      <wp:positionV relativeFrom="paragraph">
                        <wp:posOffset>-40835</wp:posOffset>
                      </wp:positionV>
                      <wp:extent cx="2131256" cy="443132"/>
                      <wp:effectExtent l="0" t="0" r="15240" b="14605"/>
                      <wp:wrapNone/>
                      <wp:docPr id="183053508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1256" cy="443132"/>
                              </a:xfrm>
                              <a:prstGeom prst="rect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14465DFF" id="Rectangle 1" o:spid="_x0000_s1026" style="position:absolute;margin-left:10.45pt;margin-top:-3.2pt;width:167.8pt;height:34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" fillcolor="white [3201]" strokecolor="#8a8a8a [3209]" strokeweight=".25pt"/>
                  </w:pict>
                </mc:Fallback>
              </mc:AlternateContent>
            </w:r>
          </w:p>
        </w:tc>
      </w:tr>
      <w:tr w:rsidR="00BC4D75" w:rsidRPr="00665F12" w14:paraId="2820421E" w14:textId="77777777" w:rsidTr="00BC4D75">
        <w:trPr>
          <w:trHeight w:val="245"/>
        </w:trPr>
        <w:tc>
          <w:tcPr>
            <w:tcW w:w="2602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CBA066" w14:textId="4C51D956" w:rsidR="005626E1" w:rsidRPr="00665F12" w:rsidRDefault="005626E1" w:rsidP="005626E1">
            <w:pPr>
              <w:pStyle w:val="Quote"/>
            </w:pPr>
          </w:p>
        </w:tc>
        <w:sdt>
          <w:sdtPr>
            <w:id w:val="1492136885"/>
            <w:placeholder>
              <w:docPart w:val="2ABD70691A244F47BBB6D8AD6BC075AE"/>
            </w:placeholder>
            <w:temporary/>
            <w:showingPlcHdr/>
            <w15:appearance w15:val="hidden"/>
          </w:sdtPr>
          <w:sdtContent>
            <w:tc>
              <w:tcPr>
                <w:tcW w:w="2927" w:type="dxa"/>
                <w:gridSpan w:val="2"/>
                <w:tcBorders>
                  <w:top w:val="single" w:sz="4" w:space="0" w:color="D9D9D9"/>
                  <w:left w:val="nil"/>
                </w:tcBorders>
                <w:shd w:val="clear" w:color="auto" w:fill="auto"/>
              </w:tcPr>
              <w:p w14:paraId="12D50A67" w14:textId="69BBC0C4" w:rsidR="005626E1" w:rsidRPr="00665F12" w:rsidRDefault="00685C67" w:rsidP="00943146">
                <w:pPr>
                  <w:pStyle w:val="Header"/>
                </w:pPr>
                <w:r w:rsidRPr="00665F12">
                  <w:rPr>
                    <w:lang w:bidi="en-GB"/>
                  </w:rPr>
                  <w:t>Name of Representative/Executive</w:t>
                </w:r>
              </w:p>
            </w:tc>
          </w:sdtContent>
        </w:sdt>
        <w:tc>
          <w:tcPr>
            <w:tcW w:w="4749" w:type="dxa"/>
            <w:gridSpan w:val="14"/>
            <w:tcBorders>
              <w:left w:val="nil"/>
            </w:tcBorders>
            <w:shd w:val="clear" w:color="auto" w:fill="auto"/>
          </w:tcPr>
          <w:p w14:paraId="11FCBE61" w14:textId="6E6664C0" w:rsidR="005626E1" w:rsidRPr="00665F12" w:rsidRDefault="001E2250" w:rsidP="00B24AB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4C5D33B9" wp14:editId="472A8E59">
                      <wp:simplePos x="0" y="0"/>
                      <wp:positionH relativeFrom="column">
                        <wp:posOffset>79570</wp:posOffset>
                      </wp:positionH>
                      <wp:positionV relativeFrom="paragraph">
                        <wp:posOffset>226401</wp:posOffset>
                      </wp:positionV>
                      <wp:extent cx="1596390" cy="203835"/>
                      <wp:effectExtent l="0" t="0" r="0" b="0"/>
                      <wp:wrapNone/>
                      <wp:docPr id="603124677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96390" cy="20383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A574D0" w14:textId="28C7F795" w:rsidR="006C7EEA" w:rsidRPr="001E2250" w:rsidRDefault="006C7EEA" w:rsidP="006C7EEA">
                                  <w:pPr>
                                    <w:rPr>
                                      <w:i/>
                                      <w:iCs/>
                                      <w:color w:val="FFFFFF" w:themeColor="background1"/>
                                      <w:sz w:val="11"/>
                                      <w:szCs w:val="11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  <w:r w:rsidRPr="001E2250">
                                    <w:rPr>
                                      <w:i/>
                                      <w:iCs/>
                                      <w:sz w:val="11"/>
                                      <w:szCs w:val="11"/>
                                    </w:rPr>
                                    <w:t>SIGNATURE of the BORROW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4C5D33B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6.25pt;margin-top:17.85pt;width:125.7pt;height:16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" filled="f" stroked="f" strokeweight=".5pt">
                      <v:textbox>
                        <w:txbxContent>
                          <w:p w14:paraId="6FA574D0" w14:textId="28C7F795" w:rsidR="006C7EEA" w:rsidRPr="001E2250" w:rsidRDefault="006C7EEA" w:rsidP="006C7EEA">
                            <w:pPr>
                              <w:rPr>
                                <w:i/>
                                <w:iCs/>
                                <w:color w:val="FFFFFF" w:themeColor="background1"/>
                                <w:sz w:val="11"/>
                                <w:szCs w:val="11"/>
                                <w14:textFill>
                                  <w14:noFill/>
                                </w14:textFill>
                              </w:rPr>
                            </w:pPr>
                            <w:r w:rsidRPr="001E2250">
                              <w:rPr>
                                <w:i/>
                                <w:iCs/>
                                <w:sz w:val="11"/>
                                <w:szCs w:val="11"/>
                              </w:rPr>
                              <w:t>SIGNATURE of the BORROW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D75">
              <w:t xml:space="preserve">     Signature</w:t>
            </w:r>
          </w:p>
        </w:tc>
      </w:tr>
      <w:tr w:rsidR="00BC4D75" w:rsidRPr="00665F12" w14:paraId="74E78B15" w14:textId="77777777" w:rsidTr="00BC4D75">
        <w:trPr>
          <w:gridAfter w:val="14"/>
          <w:wAfter w:w="4749" w:type="dxa"/>
          <w:trHeight w:val="245"/>
        </w:trPr>
        <w:tc>
          <w:tcPr>
            <w:tcW w:w="5529" w:type="dxa"/>
            <w:gridSpan w:val="4"/>
            <w:tcBorders>
              <w:left w:val="nil"/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7AA715" w14:textId="68D0AB44" w:rsidR="00BC4D75" w:rsidRDefault="001E2250" w:rsidP="00685C67">
            <w:pPr>
              <w:pStyle w:val="Quote"/>
              <w:rPr>
                <w:i w:val="0"/>
                <w:iCs w:val="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4021BAD" wp14:editId="5DFEFC9E">
                      <wp:simplePos x="0" y="0"/>
                      <wp:positionH relativeFrom="column">
                        <wp:posOffset>1586662</wp:posOffset>
                      </wp:positionH>
                      <wp:positionV relativeFrom="paragraph">
                        <wp:posOffset>-33858</wp:posOffset>
                      </wp:positionV>
                      <wp:extent cx="1821180" cy="548640"/>
                      <wp:effectExtent l="0" t="0" r="7620" b="10160"/>
                      <wp:wrapNone/>
                      <wp:docPr id="20891643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1180" cy="548640"/>
                              </a:xfrm>
                              <a:prstGeom prst="rect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EE4F16" id="Rectangle 1" o:spid="_x0000_s1026" style="position:absolute;margin-left:124.95pt;margin-top:-2.65pt;width:143.4pt;height:43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" fillcolor="white [3201]" strokecolor="#8a8a8a [3209]" strokeweight=".25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03CA228" wp14:editId="195489F1">
                      <wp:simplePos x="0" y="0"/>
                      <wp:positionH relativeFrom="column">
                        <wp:posOffset>1532841</wp:posOffset>
                      </wp:positionH>
                      <wp:positionV relativeFrom="paragraph">
                        <wp:posOffset>-38393</wp:posOffset>
                      </wp:positionV>
                      <wp:extent cx="1096938" cy="203835"/>
                      <wp:effectExtent l="0" t="0" r="0" b="0"/>
                      <wp:wrapNone/>
                      <wp:docPr id="1910437096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96938" cy="20383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40C9511" w14:textId="0A176822" w:rsidR="00BC4D75" w:rsidRPr="001E2250" w:rsidRDefault="006C7EEA">
                                  <w:pPr>
                                    <w:rPr>
                                      <w:i/>
                                      <w:iCs/>
                                      <w:color w:val="FFFFFF" w:themeColor="background1"/>
                                      <w:sz w:val="11"/>
                                      <w:szCs w:val="11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  <w:r w:rsidRPr="001E2250">
                                    <w:rPr>
                                      <w:i/>
                                      <w:iCs/>
                                      <w:sz w:val="11"/>
                                      <w:szCs w:val="11"/>
                                    </w:rPr>
                                    <w:t>Name of the BORROW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703CA228" id="_x0000_s1027" type="#_x0000_t202" style="position:absolute;margin-left:120.7pt;margin-top:-3pt;width:86.35pt;height:16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" filled="f" stroked="f" strokeweight=".5pt">
                      <v:textbox>
                        <w:txbxContent>
                          <w:p w14:paraId="040C9511" w14:textId="0A176822" w:rsidR="00BC4D75" w:rsidRPr="001E2250" w:rsidRDefault="006C7EEA">
                            <w:pPr>
                              <w:rPr>
                                <w:i/>
                                <w:iCs/>
                                <w:color w:val="FFFFFF" w:themeColor="background1"/>
                                <w:sz w:val="11"/>
                                <w:szCs w:val="11"/>
                                <w14:textFill>
                                  <w14:noFill/>
                                </w14:textFill>
                              </w:rPr>
                            </w:pPr>
                            <w:r w:rsidRPr="001E2250">
                              <w:rPr>
                                <w:i/>
                                <w:iCs/>
                                <w:sz w:val="11"/>
                                <w:szCs w:val="11"/>
                              </w:rPr>
                              <w:t>Name of the BORROW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D75">
              <w:rPr>
                <w:i w:val="0"/>
                <w:iCs w:val="0"/>
              </w:rPr>
              <w:t xml:space="preserve">NAME OF THE </w:t>
            </w:r>
          </w:p>
          <w:p w14:paraId="7895392F" w14:textId="41786F68" w:rsidR="00BC4D75" w:rsidRPr="00BC4D75" w:rsidRDefault="00BC4D75" w:rsidP="00685C67">
            <w:pPr>
              <w:pStyle w:val="Quote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BORROWER</w:t>
            </w:r>
          </w:p>
        </w:tc>
      </w:tr>
      <w:tr w:rsidR="00985B11" w:rsidRPr="00665F12" w14:paraId="462FAE56" w14:textId="77777777" w:rsidTr="00454F6F">
        <w:trPr>
          <w:trHeight w:val="245"/>
        </w:trPr>
        <w:tc>
          <w:tcPr>
            <w:tcW w:w="10278" w:type="dxa"/>
            <w:gridSpan w:val="18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CFA667" w14:textId="0A8F68EB" w:rsidR="00985B11" w:rsidRPr="00665F12" w:rsidRDefault="00BC4D75" w:rsidP="00985B11">
            <w:pPr>
              <w:pStyle w:val="Quot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7ED2EDF" wp14:editId="7429B825">
                      <wp:simplePos x="0" y="0"/>
                      <wp:positionH relativeFrom="column">
                        <wp:posOffset>3643532</wp:posOffset>
                      </wp:positionH>
                      <wp:positionV relativeFrom="paragraph">
                        <wp:posOffset>-456858</wp:posOffset>
                      </wp:positionV>
                      <wp:extent cx="2131060" cy="548640"/>
                      <wp:effectExtent l="0" t="0" r="15240" b="10160"/>
                      <wp:wrapNone/>
                      <wp:docPr id="83870302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1060" cy="548640"/>
                              </a:xfrm>
                              <a:prstGeom prst="rect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rect w14:anchorId="630B5616" id="Rectangle 1" o:spid="_x0000_s1026" style="position:absolute;margin-left:286.9pt;margin-top:-35.95pt;width:167.8pt;height:43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" fillcolor="white [3201]" strokecolor="#8a8a8a [3209]" strokeweight=".25pt"/>
                  </w:pict>
                </mc:Fallback>
              </mc:AlternateContent>
            </w:r>
          </w:p>
        </w:tc>
      </w:tr>
      <w:tr w:rsidR="00985B11" w:rsidRPr="00665F12" w14:paraId="0CC3A83C" w14:textId="77777777" w:rsidTr="00454F6F">
        <w:trPr>
          <w:trHeight w:val="576"/>
        </w:trPr>
        <w:tc>
          <w:tcPr>
            <w:tcW w:w="10278" w:type="dxa"/>
            <w:gridSpan w:val="18"/>
            <w:tcBorders>
              <w:left w:val="nil"/>
              <w:bottom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E36C99" w14:textId="67942250" w:rsidR="00985B11" w:rsidRDefault="00145390" w:rsidP="0093029C">
            <w:pPr>
              <w:pStyle w:val="Quote"/>
              <w:rPr>
                <w:i w:val="0"/>
                <w:iCs w:val="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2104813" wp14:editId="25916973">
                      <wp:simplePos x="0" y="0"/>
                      <wp:positionH relativeFrom="column">
                        <wp:posOffset>3678555</wp:posOffset>
                      </wp:positionH>
                      <wp:positionV relativeFrom="paragraph">
                        <wp:posOffset>88949</wp:posOffset>
                      </wp:positionV>
                      <wp:extent cx="2095500" cy="527050"/>
                      <wp:effectExtent l="0" t="0" r="12700" b="19050"/>
                      <wp:wrapNone/>
                      <wp:docPr id="1422771930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95500" cy="527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79B76CA" w14:textId="70233CD4" w:rsidR="006C7EEA" w:rsidRPr="001E2250" w:rsidRDefault="006C7EEA" w:rsidP="006C7EEA">
                                  <w:pPr>
                                    <w:rPr>
                                      <w:i/>
                                      <w:iCs/>
                                      <w:color w:val="FFFFFF" w:themeColor="background1"/>
                                      <w:sz w:val="13"/>
                                      <w:szCs w:val="13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  <w:r w:rsidRPr="001E2250">
                                    <w:rPr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  <w:t xml:space="preserve">SIGNATURE of the </w:t>
                                  </w:r>
                                  <w:r w:rsidR="000128FC" w:rsidRPr="001E2250">
                                    <w:rPr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  <w:t>Co-ma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22104813" id="_x0000_s1028" type="#_x0000_t202" style="position:absolute;margin-left:289.65pt;margin-top:7pt;width:165pt;height:41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" fillcolor="white [3201]" strokeweight=".5pt">
                      <v:textbox>
                        <w:txbxContent>
                          <w:p w14:paraId="679B76CA" w14:textId="70233CD4" w:rsidR="006C7EEA" w:rsidRPr="001E2250" w:rsidRDefault="006C7EEA" w:rsidP="006C7EEA">
                            <w:pPr>
                              <w:rPr>
                                <w:i/>
                                <w:iCs/>
                                <w:color w:val="FFFFFF" w:themeColor="background1"/>
                                <w:sz w:val="13"/>
                                <w:szCs w:val="13"/>
                                <w14:textFill>
                                  <w14:noFill/>
                                </w14:textFill>
                              </w:rPr>
                            </w:pPr>
                            <w:r w:rsidRPr="001E2250">
                              <w:rPr>
                                <w:i/>
                                <w:iCs/>
                                <w:sz w:val="13"/>
                                <w:szCs w:val="13"/>
                              </w:rPr>
                              <w:t xml:space="preserve">SIGNATURE of the </w:t>
                            </w:r>
                            <w:r w:rsidR="000128FC" w:rsidRPr="001E2250">
                              <w:rPr>
                                <w:i/>
                                <w:iCs/>
                                <w:sz w:val="13"/>
                                <w:szCs w:val="13"/>
                              </w:rPr>
                              <w:t>Co-mak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128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1192F3B" wp14:editId="00E6963E">
                      <wp:simplePos x="0" y="0"/>
                      <wp:positionH relativeFrom="column">
                        <wp:posOffset>1596146</wp:posOffset>
                      </wp:positionH>
                      <wp:positionV relativeFrom="paragraph">
                        <wp:posOffset>88655</wp:posOffset>
                      </wp:positionV>
                      <wp:extent cx="1898015" cy="527050"/>
                      <wp:effectExtent l="0" t="0" r="6985" b="19050"/>
                      <wp:wrapNone/>
                      <wp:docPr id="528632588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98015" cy="527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A409B2C" w14:textId="58AADC44" w:rsidR="006C7EEA" w:rsidRPr="001E2250" w:rsidRDefault="006C7EEA" w:rsidP="006C7EEA">
                                  <w:pPr>
                                    <w:rPr>
                                      <w:i/>
                                      <w:iCs/>
                                      <w:color w:val="FFFFFF" w:themeColor="background1"/>
                                      <w:sz w:val="13"/>
                                      <w:szCs w:val="13"/>
                                      <w14:textFill>
                                        <w14:noFill/>
                                      </w14:textFill>
                                    </w:rPr>
                                  </w:pPr>
                                  <w:r w:rsidRPr="001E2250">
                                    <w:rPr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  <w:t xml:space="preserve">Name of the </w:t>
                                  </w:r>
                                  <w:r w:rsidR="000128FC" w:rsidRPr="001E2250">
                                    <w:rPr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  <w:t>Co-ma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71192F3B" id="_x0000_s1029" type="#_x0000_t202" style="position:absolute;margin-left:125.7pt;margin-top:7pt;width:149.45pt;height:41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" fillcolor="white [3201]" strokeweight=".5pt">
                      <v:textbox>
                        <w:txbxContent>
                          <w:p w14:paraId="3A409B2C" w14:textId="58AADC44" w:rsidR="006C7EEA" w:rsidRPr="001E2250" w:rsidRDefault="006C7EEA" w:rsidP="006C7EEA">
                            <w:pPr>
                              <w:rPr>
                                <w:i/>
                                <w:iCs/>
                                <w:color w:val="FFFFFF" w:themeColor="background1"/>
                                <w:sz w:val="13"/>
                                <w:szCs w:val="13"/>
                                <w14:textFill>
                                  <w14:noFill/>
                                </w14:textFill>
                              </w:rPr>
                            </w:pPr>
                            <w:r w:rsidRPr="001E2250">
                              <w:rPr>
                                <w:i/>
                                <w:iCs/>
                                <w:sz w:val="13"/>
                                <w:szCs w:val="13"/>
                              </w:rPr>
                              <w:t xml:space="preserve">Name of the </w:t>
                            </w:r>
                            <w:r w:rsidR="000128FC" w:rsidRPr="001E2250">
                              <w:rPr>
                                <w:i/>
                                <w:iCs/>
                                <w:sz w:val="13"/>
                                <w:szCs w:val="13"/>
                              </w:rPr>
                              <w:t>Co-mak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4D64FE3" w14:textId="4539E13A" w:rsidR="006C7EEA" w:rsidRPr="00644422" w:rsidRDefault="000128FC" w:rsidP="006C7EEA">
            <w:pPr>
              <w:rPr>
                <w:rFonts w:asciiTheme="majorHAnsi" w:hAnsiTheme="majorHAnsi"/>
                <w:sz w:val="21"/>
                <w:szCs w:val="21"/>
              </w:rPr>
            </w:pPr>
            <w:r>
              <w:rPr>
                <w:rFonts w:asciiTheme="majorHAnsi" w:hAnsiTheme="majorHAnsi"/>
                <w:sz w:val="21"/>
                <w:szCs w:val="21"/>
              </w:rPr>
              <w:t>CO-MAKER</w:t>
            </w:r>
          </w:p>
        </w:tc>
      </w:tr>
    </w:tbl>
    <w:p w14:paraId="4919C76F" w14:textId="7915C55A" w:rsidR="004C0757" w:rsidRPr="00665F12" w:rsidRDefault="00145390" w:rsidP="00976C6F">
      <w:r>
        <w:fldChar w:fldCharType="begin"/>
      </w:r>
      <w:r>
        <w:instrText xml:space="preserve"> INCLUDEPICTURE "https://publicdomainvectors.org/photos/primary_bank.png" \* MERGEFORMATINET </w:instrText>
      </w:r>
      <w:r w:rsidR="00000000">
        <w:fldChar w:fldCharType="separate"/>
      </w:r>
      <w:r>
        <w:fldChar w:fldCharType="end"/>
      </w:r>
      <w:r w:rsidR="006C7EE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E7C522" wp14:editId="41AC3C40">
                <wp:simplePos x="0" y="0"/>
                <wp:positionH relativeFrom="column">
                  <wp:posOffset>4529455</wp:posOffset>
                </wp:positionH>
                <wp:positionV relativeFrom="paragraph">
                  <wp:posOffset>8361045</wp:posOffset>
                </wp:positionV>
                <wp:extent cx="2131060" cy="407670"/>
                <wp:effectExtent l="0" t="0" r="15240" b="11430"/>
                <wp:wrapNone/>
                <wp:docPr id="30486777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1060" cy="40767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AB9DCDB" id="Rectangle 1" o:spid="_x0000_s1026" style="position:absolute;margin-left:356.65pt;margin-top:658.35pt;width:167.8pt;height:32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" fillcolor="white [3201]" strokecolor="#8a8a8a [3209]" strokeweight=".25pt"/>
            </w:pict>
          </mc:Fallback>
        </mc:AlternateContent>
      </w:r>
      <w:r w:rsidR="006C7EE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198F82" wp14:editId="2DB67100">
                <wp:simplePos x="0" y="0"/>
                <wp:positionH relativeFrom="column">
                  <wp:posOffset>2482948</wp:posOffset>
                </wp:positionH>
                <wp:positionV relativeFrom="paragraph">
                  <wp:posOffset>8361435</wp:posOffset>
                </wp:positionV>
                <wp:extent cx="1821766" cy="407964"/>
                <wp:effectExtent l="0" t="0" r="7620" b="11430"/>
                <wp:wrapNone/>
                <wp:docPr id="118392136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1766" cy="407964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25A0042" id="Rectangle 1" o:spid="_x0000_s1026" style="position:absolute;margin-left:195.5pt;margin-top:658.4pt;width:143.45pt;height:32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" fillcolor="white [3201]" strokecolor="#8a8a8a [3209]" strokeweight=".25pt"/>
            </w:pict>
          </mc:Fallback>
        </mc:AlternateContent>
      </w:r>
    </w:p>
    <w:sectPr w:rsidR="004C0757" w:rsidRPr="00665F12" w:rsidSect="003A0C07">
      <w:headerReference w:type="default" r:id="rId9"/>
      <w:footerReference w:type="default" r:id="rId10"/>
      <w:pgSz w:w="11906" w:h="16838" w:code="9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09442" w14:textId="77777777" w:rsidR="00FC5D21" w:rsidRDefault="00FC5D21" w:rsidP="001A0130">
      <w:r>
        <w:separator/>
      </w:r>
    </w:p>
  </w:endnote>
  <w:endnote w:type="continuationSeparator" w:id="0">
    <w:p w14:paraId="2026D729" w14:textId="77777777" w:rsidR="00FC5D21" w:rsidRDefault="00FC5D21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58871" w14:textId="52D9B134" w:rsidR="00145390" w:rsidRDefault="0014539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46FEB24" wp14:editId="03386F13">
              <wp:simplePos x="0" y="0"/>
              <wp:positionH relativeFrom="column">
                <wp:posOffset>-392430</wp:posOffset>
              </wp:positionH>
              <wp:positionV relativeFrom="paragraph">
                <wp:posOffset>1172</wp:posOffset>
              </wp:positionV>
              <wp:extent cx="7357403" cy="355893"/>
              <wp:effectExtent l="0" t="0" r="0" b="0"/>
              <wp:wrapNone/>
              <wp:docPr id="722001148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357403" cy="355893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F90DCE5" w14:textId="00C36D5D" w:rsidR="00145390" w:rsidRDefault="00145390">
                          <w:r>
                            <w:t xml:space="preserve">ISMB LENDING SERVICES </w:t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  <w:t>LOAN AGREEMENT FORM REV 01</w:t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  <w:t>6</w:t>
                          </w:r>
                          <w:r w:rsidRPr="00145390">
                            <w:rPr>
                              <w:vertAlign w:val="superscript"/>
                            </w:rPr>
                            <w:t>TH</w:t>
                          </w:r>
                          <w:r>
                            <w:t xml:space="preserve"> APRIL 2024</w:t>
                          </w:r>
                        </w:p>
                        <w:p w14:paraId="3CBA53DF" w14:textId="200764AF" w:rsidR="00145390" w:rsidRDefault="00145390">
                          <w:r>
                            <w:t>BUSINESS PERMIT NUMBER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046FEB2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-30.9pt;margin-top:.1pt;width:579.3pt;height:2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" fillcolor="white [3201]" stroked="f" strokeweight=".5pt">
              <v:textbox>
                <w:txbxContent>
                  <w:p w14:paraId="1F90DCE5" w14:textId="00C36D5D" w:rsidR="00145390" w:rsidRDefault="00145390">
                    <w:r>
                      <w:t xml:space="preserve">ISMB LENDING SERVICES </w:t>
                    </w:r>
                    <w: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  <w:t>LOAN AGREEMENT FORM REV 01</w:t>
                    </w:r>
                    <w: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  <w:t>6</w:t>
                    </w:r>
                    <w:r w:rsidRPr="00145390">
                      <w:rPr>
                        <w:vertAlign w:val="superscript"/>
                      </w:rPr>
                      <w:t>TH</w:t>
                    </w:r>
                    <w:r>
                      <w:t xml:space="preserve"> APRIL 2024</w:t>
                    </w:r>
                  </w:p>
                  <w:p w14:paraId="3CBA53DF" w14:textId="200764AF" w:rsidR="00145390" w:rsidRDefault="00145390">
                    <w:r>
                      <w:t>BUSINESS PERMIT NUMBER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B3B48" w14:textId="77777777" w:rsidR="00FC5D21" w:rsidRDefault="00FC5D21" w:rsidP="001A0130">
      <w:r>
        <w:separator/>
      </w:r>
    </w:p>
  </w:footnote>
  <w:footnote w:type="continuationSeparator" w:id="0">
    <w:p w14:paraId="555BD29F" w14:textId="77777777" w:rsidR="00FC5D21" w:rsidRDefault="00FC5D21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9935A" w14:textId="77777777" w:rsidR="001A0130" w:rsidRDefault="0013551D" w:rsidP="00943146">
    <w:pPr>
      <w:pStyle w:val="Header"/>
    </w:pPr>
    <w:r>
      <w:rPr>
        <w:noProof/>
        <w:lang w:bidi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9C41B00" wp14:editId="634CA218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97255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9725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372291C0" id="Rectangle 3" o:spid="_x0000_s1026" alt="&quot;&quot;" style="position:absolute;margin-left:0;margin-top:100.5pt;width:573.85pt;height:706.5pt;z-index:25164697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" fillcolor="#f2f2f2 [3052]" stroked="f" strokeweight="1pt">
              <w10:wrap anchorx="page"/>
            </v:rect>
          </w:pict>
        </mc:Fallback>
      </mc:AlternateContent>
    </w:r>
    <w:r w:rsidR="00B4276C">
      <w:rPr>
        <w:noProof/>
        <w:lang w:bidi="en-GB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DF35D6C" wp14:editId="4C539E86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: Rectangle: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Picture 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 21" descr="Icon Client Intake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reeform: Freeform: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reeform: Freeform: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reeform: Freeform: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Freeform: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reeform: Freeform: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reeform: Freeform: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group w14:anchorId="2BAB50EF" id="Group 5" o:spid="_x0000_s1026" alt="&quot;&quot;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">
              <v:shape id="Rectangle: Rectangle: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 28" o:spid="_x0000_s1028" alt="&quot;&quot;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">
                <v:group id="Group 20" o:spid="_x0000_s1029" alt="&quot;&quot;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">
                  <v:rect id="Rectangle 4" o:spid="_x0000_s1030" alt="&quot;&quot;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9" o:spid="_x0000_s1031" type="#_x0000_t75" alt="&quot;&quot;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 6" o:spid="_x0000_s1032" alt="&quot;&quot;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" fillcolor="white [3212]" stroked="f" strokeweight="1pt">
                    <v:fill opacity="15677f"/>
                  </v:oval>
                </v:group>
                <v:group id="Group 21" o:spid="_x0000_s1033" alt="Icon Client Intake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">
                  <v:shape id="Freeform: Freeform: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reeform: Freeform: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reeform: Freeform: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reeform: Freeform: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reeform: Freeform: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reeform: Freeform: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53527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454F6F"/>
    <w:rsid w:val="00001FD3"/>
    <w:rsid w:val="000128FC"/>
    <w:rsid w:val="0006314B"/>
    <w:rsid w:val="00071C9B"/>
    <w:rsid w:val="000B0BAC"/>
    <w:rsid w:val="000B34B4"/>
    <w:rsid w:val="000B7D73"/>
    <w:rsid w:val="00115EE1"/>
    <w:rsid w:val="0013551D"/>
    <w:rsid w:val="00145390"/>
    <w:rsid w:val="001757AF"/>
    <w:rsid w:val="001A0130"/>
    <w:rsid w:val="001A0EEB"/>
    <w:rsid w:val="001D7E8B"/>
    <w:rsid w:val="001E2250"/>
    <w:rsid w:val="001E70F5"/>
    <w:rsid w:val="001E7DBE"/>
    <w:rsid w:val="001F3C8A"/>
    <w:rsid w:val="00205242"/>
    <w:rsid w:val="00226EE9"/>
    <w:rsid w:val="00233B37"/>
    <w:rsid w:val="00267116"/>
    <w:rsid w:val="002A27FC"/>
    <w:rsid w:val="002B27B2"/>
    <w:rsid w:val="00303D02"/>
    <w:rsid w:val="00352B82"/>
    <w:rsid w:val="003770B6"/>
    <w:rsid w:val="0039410F"/>
    <w:rsid w:val="003A0C07"/>
    <w:rsid w:val="003A6179"/>
    <w:rsid w:val="003C0EFA"/>
    <w:rsid w:val="003C4AE8"/>
    <w:rsid w:val="003C6F35"/>
    <w:rsid w:val="003D644E"/>
    <w:rsid w:val="00402433"/>
    <w:rsid w:val="00425190"/>
    <w:rsid w:val="00454F6F"/>
    <w:rsid w:val="004A6BF7"/>
    <w:rsid w:val="004C0757"/>
    <w:rsid w:val="004C5EAD"/>
    <w:rsid w:val="004D42A7"/>
    <w:rsid w:val="004F1826"/>
    <w:rsid w:val="0052451B"/>
    <w:rsid w:val="005626E1"/>
    <w:rsid w:val="005810A1"/>
    <w:rsid w:val="005A20B8"/>
    <w:rsid w:val="005A412D"/>
    <w:rsid w:val="005B0D52"/>
    <w:rsid w:val="005B53E5"/>
    <w:rsid w:val="005E6FA8"/>
    <w:rsid w:val="005F2735"/>
    <w:rsid w:val="00644422"/>
    <w:rsid w:val="00652BBC"/>
    <w:rsid w:val="00665F12"/>
    <w:rsid w:val="006662D2"/>
    <w:rsid w:val="00685C67"/>
    <w:rsid w:val="00694B20"/>
    <w:rsid w:val="006C7EEA"/>
    <w:rsid w:val="006E1680"/>
    <w:rsid w:val="007261B4"/>
    <w:rsid w:val="0074671C"/>
    <w:rsid w:val="007718C6"/>
    <w:rsid w:val="007972D4"/>
    <w:rsid w:val="007B73A6"/>
    <w:rsid w:val="007D442C"/>
    <w:rsid w:val="007D6FD4"/>
    <w:rsid w:val="008045C5"/>
    <w:rsid w:val="00826045"/>
    <w:rsid w:val="00835F7E"/>
    <w:rsid w:val="00860B57"/>
    <w:rsid w:val="00866BB6"/>
    <w:rsid w:val="00881E27"/>
    <w:rsid w:val="008D204B"/>
    <w:rsid w:val="008E2753"/>
    <w:rsid w:val="00901D32"/>
    <w:rsid w:val="0091445E"/>
    <w:rsid w:val="00921AD5"/>
    <w:rsid w:val="0093029C"/>
    <w:rsid w:val="00943146"/>
    <w:rsid w:val="00966DA4"/>
    <w:rsid w:val="00976C6F"/>
    <w:rsid w:val="00982F8B"/>
    <w:rsid w:val="00985B11"/>
    <w:rsid w:val="00993716"/>
    <w:rsid w:val="009B4835"/>
    <w:rsid w:val="009E218D"/>
    <w:rsid w:val="009E70CA"/>
    <w:rsid w:val="00A03619"/>
    <w:rsid w:val="00A5525F"/>
    <w:rsid w:val="00B00637"/>
    <w:rsid w:val="00B24AB5"/>
    <w:rsid w:val="00B4276C"/>
    <w:rsid w:val="00B6413A"/>
    <w:rsid w:val="00BC35AB"/>
    <w:rsid w:val="00BC4D75"/>
    <w:rsid w:val="00BD2198"/>
    <w:rsid w:val="00BE3065"/>
    <w:rsid w:val="00C343C2"/>
    <w:rsid w:val="00C6503A"/>
    <w:rsid w:val="00C741D1"/>
    <w:rsid w:val="00CD5B0D"/>
    <w:rsid w:val="00D0459F"/>
    <w:rsid w:val="00D23801"/>
    <w:rsid w:val="00D24661"/>
    <w:rsid w:val="00D26345"/>
    <w:rsid w:val="00D502F1"/>
    <w:rsid w:val="00D50715"/>
    <w:rsid w:val="00D70741"/>
    <w:rsid w:val="00D76D76"/>
    <w:rsid w:val="00DB1C06"/>
    <w:rsid w:val="00DC6723"/>
    <w:rsid w:val="00DE2C29"/>
    <w:rsid w:val="00E01F0D"/>
    <w:rsid w:val="00E22CB6"/>
    <w:rsid w:val="00E413DD"/>
    <w:rsid w:val="00E47834"/>
    <w:rsid w:val="00E64B0E"/>
    <w:rsid w:val="00ED7BA0"/>
    <w:rsid w:val="00F138C1"/>
    <w:rsid w:val="00F27575"/>
    <w:rsid w:val="00F37F73"/>
    <w:rsid w:val="00F44389"/>
    <w:rsid w:val="00FA5193"/>
    <w:rsid w:val="00FA6B87"/>
    <w:rsid w:val="00FC5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ACF0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7D6FD4"/>
    <w:rPr>
      <w:i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7D6FD4"/>
    <w:rPr>
      <w:i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eg"/><Relationship Id="rId1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1BC06BB467DA47A9B5D8D463FC8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4DA9EB-FC5F-2340-B431-C0BC7CCD7239}"/>
      </w:docPartPr>
      <w:docPartBody>
        <w:p w:rsidR="00645B87" w:rsidRDefault="00000000">
          <w:pPr>
            <w:pStyle w:val="201BC06BB467DA47A9B5D8D463FC8CF3"/>
          </w:pPr>
          <w:r w:rsidRPr="00665F12">
            <w:rPr>
              <w:lang w:bidi="en-GB"/>
            </w:rPr>
            <w:t>Date</w:t>
          </w:r>
        </w:p>
      </w:docPartBody>
    </w:docPart>
    <w:docPart>
      <w:docPartPr>
        <w:name w:val="C2E48FF7838B94439473A1667DEF3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D5FF05-CA50-CB48-A57B-2421B9BA7D5D}"/>
      </w:docPartPr>
      <w:docPartBody>
        <w:p w:rsidR="00645B87" w:rsidRDefault="00000000">
          <w:pPr>
            <w:pStyle w:val="C2E48FF7838B94439473A1667DEF3282"/>
          </w:pPr>
          <w:r w:rsidRPr="00665F12">
            <w:rPr>
              <w:lang w:bidi="en-GB"/>
            </w:rPr>
            <w:t>MM</w:t>
          </w:r>
        </w:p>
      </w:docPartBody>
    </w:docPart>
    <w:docPart>
      <w:docPartPr>
        <w:name w:val="2114BE04D1E34C409B7648D82FB7A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6D299-4914-694A-A81B-2446F75B6243}"/>
      </w:docPartPr>
      <w:docPartBody>
        <w:p w:rsidR="00645B87" w:rsidRDefault="00000000">
          <w:pPr>
            <w:pStyle w:val="2114BE04D1E34C409B7648D82FB7A9E1"/>
          </w:pPr>
          <w:r w:rsidRPr="00665F12">
            <w:rPr>
              <w:lang w:bidi="en-GB"/>
            </w:rPr>
            <w:t>DD</w:t>
          </w:r>
        </w:p>
      </w:docPartBody>
    </w:docPart>
    <w:docPart>
      <w:docPartPr>
        <w:name w:val="AF4A704D16E50F4EB1F2E31E0B002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FD752-94B7-DF47-B6AC-6B83CBCC53A5}"/>
      </w:docPartPr>
      <w:docPartBody>
        <w:p w:rsidR="00645B87" w:rsidRDefault="00000000">
          <w:pPr>
            <w:pStyle w:val="AF4A704D16E50F4EB1F2E31E0B002444"/>
          </w:pPr>
          <w:r w:rsidRPr="00665F12">
            <w:rPr>
              <w:lang w:bidi="en-GB"/>
            </w:rPr>
            <w:t>YY</w:t>
          </w:r>
        </w:p>
      </w:docPartBody>
    </w:docPart>
    <w:docPart>
      <w:docPartPr>
        <w:name w:val="1A8A7C4C30B0AB42B016BF96FAD88E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17870-B1EA-B846-8B37-D823460201D4}"/>
      </w:docPartPr>
      <w:docPartBody>
        <w:p w:rsidR="00645B87" w:rsidRDefault="00000000">
          <w:pPr>
            <w:pStyle w:val="1A8A7C4C30B0AB42B016BF96FAD88E98"/>
          </w:pPr>
          <w:r w:rsidRPr="00665F12">
            <w:rPr>
              <w:lang w:bidi="en-GB"/>
            </w:rPr>
            <w:t>Name of Representative/Executive</w:t>
          </w:r>
        </w:p>
      </w:docPartBody>
    </w:docPart>
    <w:docPart>
      <w:docPartPr>
        <w:name w:val="329683D2CD51914894CED3A1EE62D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C98F7-2DDF-9249-BB29-A900375604CC}"/>
      </w:docPartPr>
      <w:docPartBody>
        <w:p w:rsidR="00645B87" w:rsidRDefault="00000000">
          <w:pPr>
            <w:pStyle w:val="329683D2CD51914894CED3A1EE62D555"/>
          </w:pPr>
          <w:r w:rsidRPr="00665F12">
            <w:rPr>
              <w:lang w:bidi="en-GB"/>
            </w:rPr>
            <w:t>Name of Client</w:t>
          </w:r>
        </w:p>
      </w:docPartBody>
    </w:docPart>
    <w:docPart>
      <w:docPartPr>
        <w:name w:val="59D568CD9F0EA145819D464584A23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7F6AB-6B17-9743-8193-B626A08BD2C6}"/>
      </w:docPartPr>
      <w:docPartBody>
        <w:p w:rsidR="00645B87" w:rsidRDefault="00000000">
          <w:pPr>
            <w:pStyle w:val="59D568CD9F0EA145819D464584A2311C"/>
          </w:pPr>
          <w:r w:rsidRPr="00665F12">
            <w:rPr>
              <w:lang w:bidi="en-GB"/>
            </w:rPr>
            <w:t>Yes</w:t>
          </w:r>
        </w:p>
      </w:docPartBody>
    </w:docPart>
    <w:docPart>
      <w:docPartPr>
        <w:name w:val="31C7D127FE48CF46B406077C31D51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C1767-9F25-FC48-B3A1-A981741C3851}"/>
      </w:docPartPr>
      <w:docPartBody>
        <w:p w:rsidR="00645B87" w:rsidRDefault="00000000">
          <w:pPr>
            <w:pStyle w:val="31C7D127FE48CF46B406077C31D5191F"/>
          </w:pPr>
          <w:r w:rsidRPr="00665F12">
            <w:rPr>
              <w:lang w:bidi="en-GB"/>
            </w:rPr>
            <w:t>No</w:t>
          </w:r>
        </w:p>
      </w:docPartBody>
    </w:docPart>
    <w:docPart>
      <w:docPartPr>
        <w:name w:val="D43436F55454A841918ABC881F81E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97948-15E4-2043-ADDC-054E6278D8B4}"/>
      </w:docPartPr>
      <w:docPartBody>
        <w:p w:rsidR="00645B87" w:rsidRDefault="00000000">
          <w:pPr>
            <w:pStyle w:val="D43436F55454A841918ABC881F81EA05"/>
          </w:pPr>
          <w:r w:rsidRPr="00665F12">
            <w:rPr>
              <w:lang w:bidi="en-GB"/>
            </w:rPr>
            <w:t>Specify</w:t>
          </w:r>
        </w:p>
      </w:docPartBody>
    </w:docPart>
    <w:docPart>
      <w:docPartPr>
        <w:name w:val="BDECBD61480E6C4094F05285315EE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78EBAB-E792-694D-89FF-6058398BAEE7}"/>
      </w:docPartPr>
      <w:docPartBody>
        <w:p w:rsidR="00645B87" w:rsidRDefault="00000000">
          <w:pPr>
            <w:pStyle w:val="BDECBD61480E6C4094F05285315EE6C7"/>
          </w:pPr>
          <w:r w:rsidRPr="00665F12">
            <w:rPr>
              <w:lang w:bidi="en-GB"/>
            </w:rPr>
            <w:t>Email</w:t>
          </w:r>
        </w:p>
      </w:docPartBody>
    </w:docPart>
    <w:docPart>
      <w:docPartPr>
        <w:name w:val="2ABD70691A244F47BBB6D8AD6BC075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B0AFE2-0B2B-804B-AEB1-99760F36E05D}"/>
      </w:docPartPr>
      <w:docPartBody>
        <w:p w:rsidR="00645B87" w:rsidRDefault="00000000">
          <w:pPr>
            <w:pStyle w:val="2ABD70691A244F47BBB6D8AD6BC075AE"/>
          </w:pPr>
          <w:r w:rsidRPr="00665F12">
            <w:rPr>
              <w:lang w:bidi="en-GB"/>
            </w:rPr>
            <w:t>Name of Representative/Executiv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15E2"/>
    <w:rsid w:val="000428D9"/>
    <w:rsid w:val="000A6FDD"/>
    <w:rsid w:val="004C54CB"/>
    <w:rsid w:val="00645B87"/>
    <w:rsid w:val="00691F67"/>
    <w:rsid w:val="00911012"/>
    <w:rsid w:val="00921AD5"/>
    <w:rsid w:val="00993716"/>
    <w:rsid w:val="009A2268"/>
    <w:rsid w:val="009D03B9"/>
    <w:rsid w:val="00BF15E2"/>
    <w:rsid w:val="00C056BD"/>
    <w:rsid w:val="00C46C24"/>
    <w:rsid w:val="00F13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01BC06BB467DA47A9B5D8D463FC8CF3">
    <w:name w:val="201BC06BB467DA47A9B5D8D463FC8CF3"/>
  </w:style>
  <w:style w:type="paragraph" w:customStyle="1" w:styleId="C2E48FF7838B94439473A1667DEF3282">
    <w:name w:val="C2E48FF7838B94439473A1667DEF3282"/>
  </w:style>
  <w:style w:type="paragraph" w:customStyle="1" w:styleId="2114BE04D1E34C409B7648D82FB7A9E1">
    <w:name w:val="2114BE04D1E34C409B7648D82FB7A9E1"/>
  </w:style>
  <w:style w:type="paragraph" w:customStyle="1" w:styleId="AF4A704D16E50F4EB1F2E31E0B002444">
    <w:name w:val="AF4A704D16E50F4EB1F2E31E0B002444"/>
  </w:style>
  <w:style w:type="paragraph" w:customStyle="1" w:styleId="1A8A7C4C30B0AB42B016BF96FAD88E98">
    <w:name w:val="1A8A7C4C30B0AB42B016BF96FAD88E98"/>
  </w:style>
  <w:style w:type="paragraph" w:customStyle="1" w:styleId="329683D2CD51914894CED3A1EE62D555">
    <w:name w:val="329683D2CD51914894CED3A1EE62D555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9D568CD9F0EA145819D464584A2311C">
    <w:name w:val="59D568CD9F0EA145819D464584A2311C"/>
  </w:style>
  <w:style w:type="paragraph" w:customStyle="1" w:styleId="31C7D127FE48CF46B406077C31D5191F">
    <w:name w:val="31C7D127FE48CF46B406077C31D5191F"/>
  </w:style>
  <w:style w:type="paragraph" w:customStyle="1" w:styleId="D43436F55454A841918ABC881F81EA05">
    <w:name w:val="D43436F55454A841918ABC881F81EA05"/>
  </w:style>
  <w:style w:type="paragraph" w:customStyle="1" w:styleId="BDECBD61480E6C4094F05285315EE6C7">
    <w:name w:val="BDECBD61480E6C4094F05285315EE6C7"/>
  </w:style>
  <w:style w:type="paragraph" w:customStyle="1" w:styleId="2ABD70691A244F47BBB6D8AD6BC075AE">
    <w:name w:val="2ABD70691A244F47BBB6D8AD6BC075AE"/>
  </w:style>
  <w:style w:type="paragraph" w:styleId="Quote">
    <w:name w:val="Quote"/>
    <w:basedOn w:val="Normal"/>
    <w:next w:val="Normal"/>
    <w:link w:val="QuoteChar"/>
    <w:uiPriority w:val="29"/>
    <w:qFormat/>
    <w:rsid w:val="00BF15E2"/>
    <w:rPr>
      <w:rFonts w:asciiTheme="majorHAnsi" w:eastAsia="Times New Roman" w:hAnsiTheme="majorHAnsi" w:cs="Arial"/>
      <w:i/>
      <w:iCs/>
      <w:kern w:val="24"/>
      <w:sz w:val="22"/>
      <w:szCs w:val="16"/>
      <w:lang w:eastAsia="en-US"/>
      <w14:ligatures w14:val="none"/>
    </w:rPr>
  </w:style>
  <w:style w:type="character" w:customStyle="1" w:styleId="QuoteChar">
    <w:name w:val="Quote Char"/>
    <w:basedOn w:val="DefaultParagraphFont"/>
    <w:link w:val="Quote"/>
    <w:uiPriority w:val="29"/>
    <w:rsid w:val="00BF15E2"/>
    <w:rPr>
      <w:rFonts w:asciiTheme="majorHAnsi" w:eastAsia="Times New Roman" w:hAnsiTheme="majorHAnsi" w:cs="Arial"/>
      <w:i/>
      <w:iCs/>
      <w:kern w:val="24"/>
      <w:sz w:val="22"/>
      <w:szCs w:val="16"/>
      <w:lang w:eastAsia="en-US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6T00:02:00Z</dcterms:created>
  <dcterms:modified xsi:type="dcterms:W3CDTF">2024-06-16T00:03:00Z</dcterms:modified>
</cp:coreProperties>
</file>